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35DDA1" w14:textId="77777777" w:rsidR="00DF2242" w:rsidRDefault="00DF2242" w:rsidP="00DF2242">
      <w:pPr>
        <w:pStyle w:val="Title"/>
        <w:spacing w:after="120"/>
        <w:rPr>
          <w:rFonts w:ascii="Arial" w:hAnsi="Arial" w:cs="Arial"/>
          <w:b/>
          <w:bCs/>
          <w:sz w:val="40"/>
          <w:szCs w:val="40"/>
        </w:rPr>
      </w:pPr>
    </w:p>
    <w:p w14:paraId="52A874D6" w14:textId="1CD958F1" w:rsidR="00DF2242" w:rsidRDefault="00D26A11" w:rsidP="00DF2242">
      <w:pPr>
        <w:pStyle w:val="Title"/>
        <w:spacing w:after="120"/>
        <w:rPr>
          <w:rFonts w:ascii="Arial" w:hAnsi="Arial" w:cs="Arial"/>
          <w:b/>
          <w:bCs/>
          <w:sz w:val="40"/>
          <w:szCs w:val="40"/>
        </w:rPr>
      </w:pPr>
      <w:r w:rsidRPr="00DF2242">
        <w:rPr>
          <w:rFonts w:ascii="Arial" w:hAnsi="Arial" w:cs="Arial"/>
          <w:b/>
          <w:bCs/>
          <w:sz w:val="40"/>
          <w:szCs w:val="40"/>
        </w:rPr>
        <w:t>Covid</w:t>
      </w:r>
      <w:r w:rsidRPr="00DF2242">
        <w:rPr>
          <w:rFonts w:ascii="Arial" w:hAnsi="Arial" w:cs="Arial"/>
          <w:b/>
          <w:bCs/>
          <w:sz w:val="40"/>
          <w:szCs w:val="40"/>
        </w:rPr>
        <w:t>-19</w:t>
      </w:r>
      <w:r w:rsidRPr="00DF2242">
        <w:rPr>
          <w:rFonts w:ascii="Arial" w:hAnsi="Arial" w:cs="Arial"/>
          <w:b/>
          <w:bCs/>
          <w:sz w:val="40"/>
          <w:szCs w:val="40"/>
        </w:rPr>
        <w:t xml:space="preserve"> </w:t>
      </w:r>
      <w:r w:rsidR="00983FB6" w:rsidRPr="00DF2242">
        <w:rPr>
          <w:rFonts w:ascii="Arial" w:hAnsi="Arial" w:cs="Arial"/>
          <w:b/>
          <w:bCs/>
          <w:sz w:val="40"/>
          <w:szCs w:val="40"/>
        </w:rPr>
        <w:t>s</w:t>
      </w:r>
      <w:r w:rsidRPr="00DF2242">
        <w:rPr>
          <w:rFonts w:ascii="Arial" w:hAnsi="Arial" w:cs="Arial"/>
          <w:b/>
          <w:bCs/>
          <w:sz w:val="40"/>
          <w:szCs w:val="40"/>
        </w:rPr>
        <w:t xml:space="preserve">afe </w:t>
      </w:r>
      <w:r w:rsidR="00F855A4" w:rsidRPr="00DF2242">
        <w:rPr>
          <w:rFonts w:ascii="Arial" w:hAnsi="Arial" w:cs="Arial"/>
          <w:b/>
          <w:bCs/>
          <w:sz w:val="40"/>
          <w:szCs w:val="40"/>
        </w:rPr>
        <w:t>a</w:t>
      </w:r>
      <w:r w:rsidRPr="00DF2242">
        <w:rPr>
          <w:rFonts w:ascii="Arial" w:hAnsi="Arial" w:cs="Arial"/>
          <w:b/>
          <w:bCs/>
          <w:sz w:val="40"/>
          <w:szCs w:val="40"/>
        </w:rPr>
        <w:t xml:space="preserve">dapted </w:t>
      </w:r>
      <w:r w:rsidR="00F855A4" w:rsidRPr="00DF2242">
        <w:rPr>
          <w:rFonts w:ascii="Arial" w:hAnsi="Arial" w:cs="Arial"/>
          <w:b/>
          <w:bCs/>
          <w:sz w:val="40"/>
          <w:szCs w:val="40"/>
        </w:rPr>
        <w:t>s</w:t>
      </w:r>
      <w:r w:rsidRPr="00DF2242">
        <w:rPr>
          <w:rFonts w:ascii="Arial" w:hAnsi="Arial" w:cs="Arial"/>
          <w:b/>
          <w:bCs/>
          <w:sz w:val="40"/>
          <w:szCs w:val="40"/>
        </w:rPr>
        <w:t xml:space="preserve">upport </w:t>
      </w:r>
      <w:r w:rsidR="00F855A4" w:rsidRPr="00DF2242">
        <w:rPr>
          <w:rFonts w:ascii="Arial" w:hAnsi="Arial" w:cs="Arial"/>
          <w:b/>
          <w:bCs/>
          <w:sz w:val="40"/>
          <w:szCs w:val="40"/>
        </w:rPr>
        <w:t>s</w:t>
      </w:r>
      <w:r w:rsidRPr="00DF2242">
        <w:rPr>
          <w:rFonts w:ascii="Arial" w:hAnsi="Arial" w:cs="Arial"/>
          <w:b/>
          <w:bCs/>
          <w:sz w:val="40"/>
          <w:szCs w:val="40"/>
        </w:rPr>
        <w:t>trategies</w:t>
      </w:r>
      <w:r w:rsidR="00983FB6" w:rsidRPr="00DF2242">
        <w:rPr>
          <w:rFonts w:ascii="Arial" w:hAnsi="Arial" w:cs="Arial"/>
          <w:b/>
          <w:bCs/>
          <w:sz w:val="40"/>
          <w:szCs w:val="40"/>
        </w:rPr>
        <w:t>: a</w:t>
      </w:r>
      <w:r w:rsidRPr="00DF2242">
        <w:rPr>
          <w:rFonts w:ascii="Arial" w:hAnsi="Arial" w:cs="Arial"/>
          <w:b/>
          <w:bCs/>
          <w:sz w:val="40"/>
          <w:szCs w:val="40"/>
        </w:rPr>
        <w:t xml:space="preserve"> </w:t>
      </w:r>
      <w:r w:rsidR="00F855A4" w:rsidRPr="00DF2242">
        <w:rPr>
          <w:rFonts w:ascii="Arial" w:hAnsi="Arial" w:cs="Arial"/>
          <w:b/>
          <w:bCs/>
          <w:sz w:val="40"/>
          <w:szCs w:val="40"/>
        </w:rPr>
        <w:t>self-reflection a</w:t>
      </w:r>
      <w:r w:rsidRPr="00DF2242">
        <w:rPr>
          <w:rFonts w:ascii="Arial" w:hAnsi="Arial" w:cs="Arial"/>
          <w:b/>
          <w:bCs/>
          <w:sz w:val="40"/>
          <w:szCs w:val="40"/>
        </w:rPr>
        <w:t xml:space="preserve">ctivity </w:t>
      </w:r>
      <w:r w:rsidR="00F855A4" w:rsidRPr="00DF2242">
        <w:rPr>
          <w:rFonts w:ascii="Arial" w:hAnsi="Arial" w:cs="Arial"/>
          <w:b/>
          <w:bCs/>
          <w:sz w:val="40"/>
          <w:szCs w:val="40"/>
        </w:rPr>
        <w:t>for support staff</w:t>
      </w:r>
      <w:r w:rsidRPr="00DF2242">
        <w:rPr>
          <w:rFonts w:ascii="Arial" w:hAnsi="Arial" w:cs="Arial"/>
          <w:b/>
          <w:bCs/>
          <w:sz w:val="40"/>
          <w:szCs w:val="40"/>
        </w:rPr>
        <w:t xml:space="preserve">  </w:t>
      </w:r>
    </w:p>
    <w:p w14:paraId="543BA166" w14:textId="7D55764D" w:rsidR="00D26A11" w:rsidRPr="00DF2242" w:rsidRDefault="00D26A11" w:rsidP="00DF2242">
      <w:pPr>
        <w:pStyle w:val="Title"/>
        <w:spacing w:after="120"/>
        <w:rPr>
          <w:rFonts w:ascii="Arial" w:hAnsi="Arial" w:cs="Arial"/>
          <w:b/>
          <w:bCs/>
          <w:sz w:val="40"/>
          <w:szCs w:val="40"/>
        </w:rPr>
      </w:pPr>
      <w:r w:rsidRPr="00DF2242">
        <w:rPr>
          <w:rFonts w:ascii="Arial" w:hAnsi="Arial" w:cs="Arial"/>
          <w:b/>
          <w:bCs/>
          <w:sz w:val="40"/>
          <w:szCs w:val="40"/>
        </w:rPr>
        <w:t xml:space="preserve">                 </w:t>
      </w:r>
    </w:p>
    <w:tbl>
      <w:tblPr>
        <w:tblStyle w:val="TableGrid"/>
        <w:tblW w:w="10460" w:type="dxa"/>
        <w:tblLayout w:type="fixed"/>
        <w:tblLook w:val="04A0" w:firstRow="1" w:lastRow="0" w:firstColumn="1" w:lastColumn="0" w:noHBand="0" w:noVBand="1"/>
        <w:tblCaption w:val="Covid-19 safe adapted support strategies: a self-reflection activity for support staff  "/>
      </w:tblPr>
      <w:tblGrid>
        <w:gridCol w:w="6091"/>
        <w:gridCol w:w="4369"/>
      </w:tblGrid>
      <w:tr w:rsidR="0064773C" w:rsidRPr="00E40929" w14:paraId="3F94112A" w14:textId="77777777" w:rsidTr="00DF2242">
        <w:trPr>
          <w:trHeight w:val="257"/>
        </w:trPr>
        <w:tc>
          <w:tcPr>
            <w:tcW w:w="6091" w:type="dxa"/>
          </w:tcPr>
          <w:p w14:paraId="3D3628E0" w14:textId="564E7121" w:rsidR="0064773C" w:rsidRPr="00E40929" w:rsidRDefault="0064773C" w:rsidP="00E40929">
            <w:pPr>
              <w:spacing w:before="120" w:after="120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4092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Knowledge </w:t>
            </w:r>
            <w:r w:rsidR="00F855A4" w:rsidRPr="00E40929">
              <w:rPr>
                <w:rFonts w:ascii="Arial" w:hAnsi="Arial" w:cs="Arial"/>
                <w:b/>
                <w:bCs/>
                <w:sz w:val="28"/>
                <w:szCs w:val="28"/>
              </w:rPr>
              <w:t>and</w:t>
            </w:r>
            <w:r w:rsidRPr="00E4092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="00F855A4" w:rsidRPr="00E40929">
              <w:rPr>
                <w:rFonts w:ascii="Arial" w:hAnsi="Arial" w:cs="Arial"/>
                <w:b/>
                <w:bCs/>
                <w:sz w:val="28"/>
                <w:szCs w:val="28"/>
              </w:rPr>
              <w:t>u</w:t>
            </w:r>
            <w:r w:rsidRPr="00E40929">
              <w:rPr>
                <w:rFonts w:ascii="Arial" w:hAnsi="Arial" w:cs="Arial"/>
                <w:b/>
                <w:bCs/>
                <w:sz w:val="28"/>
                <w:szCs w:val="28"/>
              </w:rPr>
              <w:t>nderstanding</w:t>
            </w:r>
          </w:p>
        </w:tc>
        <w:tc>
          <w:tcPr>
            <w:tcW w:w="4369" w:type="dxa"/>
          </w:tcPr>
          <w:p w14:paraId="61CAE3DA" w14:textId="1491C31C" w:rsidR="0064773C" w:rsidRPr="00E40929" w:rsidRDefault="008F1A29" w:rsidP="00E40929">
            <w:pPr>
              <w:spacing w:before="120" w:after="120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4092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Reflective </w:t>
            </w:r>
            <w:r w:rsidR="00F855A4" w:rsidRPr="00E40929">
              <w:rPr>
                <w:rFonts w:ascii="Arial" w:hAnsi="Arial" w:cs="Arial"/>
                <w:b/>
                <w:bCs/>
                <w:sz w:val="28"/>
                <w:szCs w:val="28"/>
              </w:rPr>
              <w:t>p</w:t>
            </w:r>
            <w:r w:rsidR="0064773C" w:rsidRPr="00E40929">
              <w:rPr>
                <w:rFonts w:ascii="Arial" w:hAnsi="Arial" w:cs="Arial"/>
                <w:b/>
                <w:bCs/>
                <w:sz w:val="28"/>
                <w:szCs w:val="28"/>
              </w:rPr>
              <w:t>ractice</w:t>
            </w:r>
            <w:r w:rsidRPr="00E4092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64773C" w:rsidRPr="00E40929" w14:paraId="4F99808D" w14:textId="77777777" w:rsidTr="00DF2242">
        <w:trPr>
          <w:trHeight w:val="975"/>
        </w:trPr>
        <w:tc>
          <w:tcPr>
            <w:tcW w:w="6091" w:type="dxa"/>
            <w:shd w:val="clear" w:color="auto" w:fill="BE0064"/>
          </w:tcPr>
          <w:p w14:paraId="2E635279" w14:textId="2331FAB7" w:rsidR="00E40929" w:rsidRPr="00DF2242" w:rsidRDefault="0064773C" w:rsidP="00E40929">
            <w:pPr>
              <w:spacing w:before="120" w:after="120"/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DF2242">
              <w:rPr>
                <w:rFonts w:ascii="Arial" w:hAnsi="Arial" w:cs="Arial"/>
                <w:color w:val="FFFFFF" w:themeColor="background1"/>
                <w:sz w:val="28"/>
                <w:szCs w:val="28"/>
              </w:rPr>
              <w:t>Engage learners in activities that advance learning for individuals and groups</w:t>
            </w:r>
          </w:p>
        </w:tc>
        <w:tc>
          <w:tcPr>
            <w:tcW w:w="4369" w:type="dxa"/>
          </w:tcPr>
          <w:p w14:paraId="335FBA1C" w14:textId="77777777" w:rsidR="0064773C" w:rsidRPr="00E40929" w:rsidRDefault="0064773C" w:rsidP="00E40929">
            <w:pPr>
              <w:spacing w:before="120" w:after="120"/>
              <w:rPr>
                <w:rFonts w:ascii="Arial" w:hAnsi="Arial" w:cs="Arial"/>
                <w:sz w:val="28"/>
                <w:szCs w:val="28"/>
              </w:rPr>
            </w:pPr>
          </w:p>
          <w:p w14:paraId="3E369907" w14:textId="77777777" w:rsidR="0064773C" w:rsidRPr="00E40929" w:rsidRDefault="0064773C" w:rsidP="00E40929">
            <w:pPr>
              <w:spacing w:before="120" w:after="12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4773C" w:rsidRPr="00E40929" w14:paraId="04917F8D" w14:textId="77777777" w:rsidTr="00DF2242">
        <w:trPr>
          <w:trHeight w:val="823"/>
        </w:trPr>
        <w:tc>
          <w:tcPr>
            <w:tcW w:w="6091" w:type="dxa"/>
            <w:shd w:val="clear" w:color="auto" w:fill="BE0064"/>
          </w:tcPr>
          <w:p w14:paraId="4EE58759" w14:textId="77777777" w:rsidR="0064773C" w:rsidRPr="00DF2242" w:rsidRDefault="0064773C" w:rsidP="00E40929">
            <w:pPr>
              <w:spacing w:before="120" w:after="120"/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DF2242">
              <w:rPr>
                <w:rFonts w:ascii="Arial" w:hAnsi="Arial" w:cs="Arial"/>
                <w:color w:val="FFFFFF" w:themeColor="background1"/>
                <w:sz w:val="28"/>
                <w:szCs w:val="28"/>
              </w:rPr>
              <w:t xml:space="preserve">Promote, maintain and model </w:t>
            </w:r>
            <w:proofErr w:type="spellStart"/>
            <w:r w:rsidRPr="00DF2242">
              <w:rPr>
                <w:rFonts w:ascii="Arial" w:hAnsi="Arial" w:cs="Arial"/>
                <w:color w:val="FFFFFF" w:themeColor="background1"/>
                <w:sz w:val="28"/>
                <w:szCs w:val="28"/>
              </w:rPr>
              <w:t>behaviour</w:t>
            </w:r>
            <w:proofErr w:type="spellEnd"/>
            <w:r w:rsidRPr="00DF2242">
              <w:rPr>
                <w:rFonts w:ascii="Arial" w:hAnsi="Arial" w:cs="Arial"/>
                <w:color w:val="FFFFFF" w:themeColor="background1"/>
                <w:sz w:val="28"/>
                <w:szCs w:val="28"/>
              </w:rPr>
              <w:t xml:space="preserve"> that demonstrates respect for others</w:t>
            </w:r>
          </w:p>
        </w:tc>
        <w:tc>
          <w:tcPr>
            <w:tcW w:w="4369" w:type="dxa"/>
          </w:tcPr>
          <w:p w14:paraId="56865146" w14:textId="77777777" w:rsidR="0064773C" w:rsidRPr="00E40929" w:rsidRDefault="0064773C" w:rsidP="00E40929">
            <w:pPr>
              <w:spacing w:before="120" w:after="120"/>
              <w:rPr>
                <w:rFonts w:ascii="Arial" w:hAnsi="Arial" w:cs="Arial"/>
                <w:sz w:val="28"/>
                <w:szCs w:val="28"/>
              </w:rPr>
            </w:pPr>
          </w:p>
          <w:p w14:paraId="073B2F48" w14:textId="77777777" w:rsidR="0064773C" w:rsidRPr="00E40929" w:rsidRDefault="0064773C" w:rsidP="00E40929">
            <w:pPr>
              <w:spacing w:before="120" w:after="12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4773C" w:rsidRPr="00E40929" w14:paraId="013CA4DB" w14:textId="77777777" w:rsidTr="00DF2242">
        <w:trPr>
          <w:trHeight w:val="590"/>
        </w:trPr>
        <w:tc>
          <w:tcPr>
            <w:tcW w:w="6091" w:type="dxa"/>
            <w:shd w:val="clear" w:color="auto" w:fill="BE0064"/>
          </w:tcPr>
          <w:p w14:paraId="5CD70602" w14:textId="4F6BF674" w:rsidR="00D26A11" w:rsidRPr="00DF2242" w:rsidRDefault="0064773C" w:rsidP="00E40929">
            <w:pPr>
              <w:spacing w:before="120" w:after="120"/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DF2242">
              <w:rPr>
                <w:rFonts w:ascii="Arial" w:hAnsi="Arial" w:cs="Arial"/>
                <w:color w:val="FFFFFF" w:themeColor="background1"/>
                <w:sz w:val="28"/>
                <w:szCs w:val="28"/>
              </w:rPr>
              <w:t xml:space="preserve">Provide learning support in a purposeful learning environment where learners feel safe, secure, </w:t>
            </w:r>
            <w:proofErr w:type="gramStart"/>
            <w:r w:rsidRPr="00DF2242">
              <w:rPr>
                <w:rFonts w:ascii="Arial" w:hAnsi="Arial" w:cs="Arial"/>
                <w:color w:val="FFFFFF" w:themeColor="background1"/>
                <w:sz w:val="28"/>
                <w:szCs w:val="28"/>
              </w:rPr>
              <w:t>confident</w:t>
            </w:r>
            <w:proofErr w:type="gramEnd"/>
            <w:r w:rsidRPr="00DF2242">
              <w:rPr>
                <w:rFonts w:ascii="Arial" w:hAnsi="Arial" w:cs="Arial"/>
                <w:color w:val="FFFFFF" w:themeColor="background1"/>
                <w:sz w:val="28"/>
                <w:szCs w:val="28"/>
              </w:rPr>
              <w:t xml:space="preserve"> and valued</w:t>
            </w:r>
          </w:p>
        </w:tc>
        <w:tc>
          <w:tcPr>
            <w:tcW w:w="4369" w:type="dxa"/>
          </w:tcPr>
          <w:p w14:paraId="735E3C4F" w14:textId="77777777" w:rsidR="0064773C" w:rsidRPr="00E40929" w:rsidRDefault="0064773C" w:rsidP="00E40929">
            <w:pPr>
              <w:spacing w:before="120" w:after="12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4773C" w:rsidRPr="00E40929" w14:paraId="7F04B3CB" w14:textId="77777777" w:rsidTr="00DF2242">
        <w:trPr>
          <w:trHeight w:val="509"/>
        </w:trPr>
        <w:tc>
          <w:tcPr>
            <w:tcW w:w="6091" w:type="dxa"/>
            <w:shd w:val="clear" w:color="auto" w:fill="BE0064"/>
          </w:tcPr>
          <w:p w14:paraId="0E8D064E" w14:textId="7BDA8DEA" w:rsidR="00D26A11" w:rsidRPr="00DF2242" w:rsidRDefault="0064773C" w:rsidP="00E40929">
            <w:pPr>
              <w:spacing w:before="120" w:after="120"/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DF2242">
              <w:rPr>
                <w:rFonts w:ascii="Arial" w:hAnsi="Arial" w:cs="Arial"/>
                <w:color w:val="FFFFFF" w:themeColor="background1"/>
                <w:sz w:val="28"/>
                <w:szCs w:val="28"/>
              </w:rPr>
              <w:t>Collaborate and communicate relevant information to promote learners to achieve</w:t>
            </w:r>
          </w:p>
        </w:tc>
        <w:tc>
          <w:tcPr>
            <w:tcW w:w="4369" w:type="dxa"/>
          </w:tcPr>
          <w:p w14:paraId="6A5FF9F2" w14:textId="77777777" w:rsidR="0064773C" w:rsidRPr="00E40929" w:rsidRDefault="0064773C" w:rsidP="00E40929">
            <w:pPr>
              <w:spacing w:before="120" w:after="12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4773C" w:rsidRPr="00E40929" w14:paraId="657358C7" w14:textId="77777777" w:rsidTr="00DF2242">
        <w:trPr>
          <w:trHeight w:val="419"/>
        </w:trPr>
        <w:tc>
          <w:tcPr>
            <w:tcW w:w="6091" w:type="dxa"/>
            <w:shd w:val="clear" w:color="auto" w:fill="BE0064"/>
          </w:tcPr>
          <w:p w14:paraId="72726EC0" w14:textId="0A8338AE" w:rsidR="00E40929" w:rsidRPr="00DF2242" w:rsidRDefault="0064773C" w:rsidP="00E40929">
            <w:pPr>
              <w:spacing w:before="120" w:after="120"/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DF2242">
              <w:rPr>
                <w:rFonts w:ascii="Arial" w:hAnsi="Arial" w:cs="Arial"/>
                <w:color w:val="FFFFFF" w:themeColor="background1"/>
                <w:sz w:val="28"/>
                <w:szCs w:val="28"/>
              </w:rPr>
              <w:t>Communicate with learners to establish effective relationships to promote learning</w:t>
            </w:r>
          </w:p>
        </w:tc>
        <w:tc>
          <w:tcPr>
            <w:tcW w:w="4369" w:type="dxa"/>
          </w:tcPr>
          <w:p w14:paraId="2B0FAD45" w14:textId="77777777" w:rsidR="0064773C" w:rsidRPr="00E40929" w:rsidRDefault="0064773C" w:rsidP="00E40929">
            <w:pPr>
              <w:spacing w:before="120" w:after="120"/>
              <w:rPr>
                <w:rFonts w:ascii="Arial" w:hAnsi="Arial" w:cs="Arial"/>
                <w:sz w:val="28"/>
                <w:szCs w:val="28"/>
              </w:rPr>
            </w:pPr>
          </w:p>
          <w:p w14:paraId="1376EABD" w14:textId="77777777" w:rsidR="0064773C" w:rsidRPr="00E40929" w:rsidRDefault="0064773C" w:rsidP="00E40929">
            <w:pPr>
              <w:spacing w:before="120" w:after="120"/>
              <w:rPr>
                <w:rFonts w:ascii="Arial" w:hAnsi="Arial" w:cs="Arial"/>
                <w:sz w:val="28"/>
                <w:szCs w:val="28"/>
              </w:rPr>
            </w:pPr>
          </w:p>
          <w:p w14:paraId="3A478984" w14:textId="77777777" w:rsidR="0064773C" w:rsidRPr="00E40929" w:rsidRDefault="0064773C" w:rsidP="00E40929">
            <w:pPr>
              <w:spacing w:before="120" w:after="12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4773C" w:rsidRPr="00E40929" w14:paraId="5149956D" w14:textId="77777777" w:rsidTr="00DF2242">
        <w:trPr>
          <w:trHeight w:val="1220"/>
        </w:trPr>
        <w:tc>
          <w:tcPr>
            <w:tcW w:w="6091" w:type="dxa"/>
            <w:shd w:val="clear" w:color="auto" w:fill="BE0064"/>
          </w:tcPr>
          <w:p w14:paraId="1521C39B" w14:textId="77777777" w:rsidR="0064773C" w:rsidRPr="00DF2242" w:rsidRDefault="0064773C" w:rsidP="00E40929">
            <w:pPr>
              <w:spacing w:before="120" w:after="120"/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DF2242">
              <w:rPr>
                <w:rFonts w:ascii="Arial" w:hAnsi="Arial" w:cs="Arial"/>
                <w:color w:val="FFFFFF" w:themeColor="background1"/>
                <w:sz w:val="28"/>
                <w:szCs w:val="28"/>
              </w:rPr>
              <w:t xml:space="preserve">Provide support that builds on learners’ experience, learning preferences and levels of independence and encourages learners to work independently.  </w:t>
            </w:r>
          </w:p>
          <w:p w14:paraId="4B59C7B5" w14:textId="672229A0" w:rsidR="00D26A11" w:rsidRPr="00DF2242" w:rsidRDefault="0064773C" w:rsidP="00E40929">
            <w:pPr>
              <w:spacing w:before="120" w:after="120"/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DF2242">
              <w:rPr>
                <w:rFonts w:ascii="Arial" w:hAnsi="Arial" w:cs="Arial"/>
                <w:color w:val="FFFFFF" w:themeColor="background1"/>
                <w:sz w:val="28"/>
                <w:szCs w:val="28"/>
              </w:rPr>
              <w:t>Learners make decisions about their learning</w:t>
            </w:r>
          </w:p>
        </w:tc>
        <w:tc>
          <w:tcPr>
            <w:tcW w:w="4369" w:type="dxa"/>
          </w:tcPr>
          <w:p w14:paraId="2876A579" w14:textId="77777777" w:rsidR="0064773C" w:rsidRPr="00E40929" w:rsidRDefault="0064773C" w:rsidP="00E40929">
            <w:pPr>
              <w:spacing w:before="120" w:after="120"/>
              <w:rPr>
                <w:rFonts w:ascii="Arial" w:hAnsi="Arial" w:cs="Arial"/>
                <w:sz w:val="28"/>
                <w:szCs w:val="28"/>
              </w:rPr>
            </w:pPr>
          </w:p>
          <w:p w14:paraId="4E4F3FA6" w14:textId="4C3BAD5D" w:rsidR="00D26A11" w:rsidRPr="00E40929" w:rsidRDefault="00D26A11" w:rsidP="00E40929">
            <w:pPr>
              <w:spacing w:before="120" w:after="12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4773C" w:rsidRPr="00E40929" w14:paraId="08A9E95D" w14:textId="77777777" w:rsidTr="00DF2242">
        <w:trPr>
          <w:trHeight w:val="734"/>
        </w:trPr>
        <w:tc>
          <w:tcPr>
            <w:tcW w:w="6091" w:type="dxa"/>
            <w:shd w:val="clear" w:color="auto" w:fill="BE0064"/>
          </w:tcPr>
          <w:p w14:paraId="0EF65370" w14:textId="77777777" w:rsidR="0064773C" w:rsidRPr="00DF2242" w:rsidRDefault="0064773C" w:rsidP="00E40929">
            <w:pPr>
              <w:spacing w:before="120" w:after="120"/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DF2242">
              <w:rPr>
                <w:rFonts w:ascii="Arial" w:hAnsi="Arial" w:cs="Arial"/>
                <w:color w:val="FFFFFF" w:themeColor="background1"/>
                <w:sz w:val="28"/>
                <w:szCs w:val="28"/>
              </w:rPr>
              <w:t xml:space="preserve">Provide high quality learning support </w:t>
            </w:r>
          </w:p>
          <w:p w14:paraId="1AEBA530" w14:textId="77777777" w:rsidR="0064773C" w:rsidRPr="00DF2242" w:rsidRDefault="0064773C" w:rsidP="00E40929">
            <w:pPr>
              <w:spacing w:before="120" w:after="120"/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DF2242">
              <w:rPr>
                <w:rFonts w:ascii="Arial" w:hAnsi="Arial" w:cs="Arial"/>
                <w:color w:val="FFFFFF" w:themeColor="background1"/>
                <w:sz w:val="28"/>
                <w:szCs w:val="28"/>
              </w:rPr>
              <w:t>that enables learners to achieve identified goals</w:t>
            </w:r>
          </w:p>
        </w:tc>
        <w:tc>
          <w:tcPr>
            <w:tcW w:w="4369" w:type="dxa"/>
          </w:tcPr>
          <w:p w14:paraId="5D2CF070" w14:textId="77777777" w:rsidR="0064773C" w:rsidRPr="00E40929" w:rsidRDefault="0064773C" w:rsidP="00E40929">
            <w:pPr>
              <w:spacing w:before="120" w:after="120"/>
              <w:rPr>
                <w:rFonts w:ascii="Arial" w:hAnsi="Arial" w:cs="Arial"/>
                <w:sz w:val="28"/>
                <w:szCs w:val="28"/>
              </w:rPr>
            </w:pPr>
          </w:p>
          <w:p w14:paraId="2010D5E7" w14:textId="77777777" w:rsidR="00D7100B" w:rsidRPr="00E40929" w:rsidRDefault="00D7100B" w:rsidP="00E40929">
            <w:pPr>
              <w:spacing w:before="120" w:after="120"/>
              <w:rPr>
                <w:rFonts w:ascii="Arial" w:hAnsi="Arial" w:cs="Arial"/>
                <w:sz w:val="28"/>
                <w:szCs w:val="28"/>
              </w:rPr>
            </w:pPr>
          </w:p>
          <w:p w14:paraId="069120F4" w14:textId="77777777" w:rsidR="00D7100B" w:rsidRPr="00E40929" w:rsidRDefault="00D7100B" w:rsidP="00E40929">
            <w:pPr>
              <w:spacing w:before="120" w:after="12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4773C" w:rsidRPr="00E40929" w14:paraId="0F4E0E75" w14:textId="77777777" w:rsidTr="00DF2242">
        <w:trPr>
          <w:trHeight w:val="474"/>
        </w:trPr>
        <w:tc>
          <w:tcPr>
            <w:tcW w:w="6091" w:type="dxa"/>
            <w:shd w:val="clear" w:color="auto" w:fill="BE0064"/>
          </w:tcPr>
          <w:p w14:paraId="796A5B84" w14:textId="24A3C4BB" w:rsidR="00D26A11" w:rsidRPr="00DF2242" w:rsidRDefault="0064773C" w:rsidP="00E40929">
            <w:pPr>
              <w:spacing w:before="120" w:after="120"/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DF2242">
              <w:rPr>
                <w:rFonts w:ascii="Arial" w:hAnsi="Arial" w:cs="Arial"/>
                <w:color w:val="FFFFFF" w:themeColor="background1"/>
                <w:sz w:val="28"/>
                <w:szCs w:val="28"/>
              </w:rPr>
              <w:t xml:space="preserve">Work with colleagues with appropriate expertise to identify and address the language, literacy, </w:t>
            </w:r>
            <w:proofErr w:type="gramStart"/>
            <w:r w:rsidRPr="00DF2242">
              <w:rPr>
                <w:rFonts w:ascii="Arial" w:hAnsi="Arial" w:cs="Arial"/>
                <w:color w:val="FFFFFF" w:themeColor="background1"/>
                <w:sz w:val="28"/>
                <w:szCs w:val="28"/>
              </w:rPr>
              <w:t>numeracy</w:t>
            </w:r>
            <w:proofErr w:type="gramEnd"/>
            <w:r w:rsidRPr="00DF2242">
              <w:rPr>
                <w:rFonts w:ascii="Arial" w:hAnsi="Arial" w:cs="Arial"/>
                <w:color w:val="FFFFFF" w:themeColor="background1"/>
                <w:sz w:val="28"/>
                <w:szCs w:val="28"/>
              </w:rPr>
              <w:t xml:space="preserve"> and ICT needs of learners</w:t>
            </w:r>
          </w:p>
        </w:tc>
        <w:tc>
          <w:tcPr>
            <w:tcW w:w="4369" w:type="dxa"/>
          </w:tcPr>
          <w:p w14:paraId="0045C2C7" w14:textId="77777777" w:rsidR="0064773C" w:rsidRPr="00E40929" w:rsidRDefault="0064773C" w:rsidP="00E40929">
            <w:pPr>
              <w:spacing w:before="120" w:after="12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4773C" w:rsidRPr="00E40929" w14:paraId="7B4995D0" w14:textId="77777777" w:rsidTr="00DF2242">
        <w:trPr>
          <w:trHeight w:val="727"/>
        </w:trPr>
        <w:tc>
          <w:tcPr>
            <w:tcW w:w="6091" w:type="dxa"/>
            <w:shd w:val="clear" w:color="auto" w:fill="BE0064"/>
          </w:tcPr>
          <w:p w14:paraId="408D60E4" w14:textId="39BEF919" w:rsidR="00E40929" w:rsidRPr="00DF2242" w:rsidRDefault="0064773C" w:rsidP="00E40929">
            <w:pPr>
              <w:spacing w:before="120" w:after="120"/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DF2242">
              <w:rPr>
                <w:rFonts w:ascii="Arial" w:hAnsi="Arial" w:cs="Arial"/>
                <w:color w:val="FFFFFF" w:themeColor="background1"/>
                <w:sz w:val="28"/>
                <w:szCs w:val="28"/>
              </w:rPr>
              <w:t>Use, adapt and/or develop resources that support learners’ needs</w:t>
            </w:r>
          </w:p>
        </w:tc>
        <w:tc>
          <w:tcPr>
            <w:tcW w:w="4369" w:type="dxa"/>
          </w:tcPr>
          <w:p w14:paraId="0F925167" w14:textId="77777777" w:rsidR="00D7100B" w:rsidRPr="00E40929" w:rsidRDefault="00D7100B" w:rsidP="00E40929">
            <w:pPr>
              <w:spacing w:before="120" w:after="120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2D419F30" w14:textId="77777777" w:rsidR="00EE68BB" w:rsidRDefault="00EE68BB" w:rsidP="00D26A11">
      <w:pPr>
        <w:pStyle w:val="Body"/>
        <w:spacing w:line="240" w:lineRule="auto"/>
        <w:jc w:val="center"/>
      </w:pPr>
    </w:p>
    <w:sectPr w:rsidR="00EE68BB" w:rsidSect="005A0C29">
      <w:headerReference w:type="default" r:id="rId8"/>
      <w:pgSz w:w="11907" w:h="16839" w:code="9"/>
      <w:pgMar w:top="720" w:right="720" w:bottom="720" w:left="720" w:header="708" w:footer="70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9FD6AB" w14:textId="77777777" w:rsidR="00415B42" w:rsidRDefault="00415B42">
      <w:r>
        <w:separator/>
      </w:r>
    </w:p>
  </w:endnote>
  <w:endnote w:type="continuationSeparator" w:id="0">
    <w:p w14:paraId="3F233B1C" w14:textId="77777777" w:rsidR="00415B42" w:rsidRDefault="00415B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99C8E9" w14:textId="77777777" w:rsidR="00415B42" w:rsidRDefault="00415B42">
      <w:r>
        <w:separator/>
      </w:r>
    </w:p>
  </w:footnote>
  <w:footnote w:type="continuationSeparator" w:id="0">
    <w:p w14:paraId="68ACBA92" w14:textId="77777777" w:rsidR="00415B42" w:rsidRDefault="00415B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620C15" w14:textId="4AD703B5" w:rsidR="008F1A29" w:rsidRDefault="00D26A11" w:rsidP="005A0C29">
    <w:pPr>
      <w:pStyle w:val="Body"/>
      <w:rPr>
        <w:rFonts w:ascii="Arial" w:hAnsi="Arial" w:cs="Arial"/>
        <w:b/>
        <w:color w:val="000000" w:themeColor="text1"/>
        <w:sz w:val="24"/>
        <w:szCs w:val="24"/>
        <w:lang w:val="en-US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7E177853" wp14:editId="1EFED9AD">
          <wp:simplePos x="0" y="0"/>
          <wp:positionH relativeFrom="column">
            <wp:posOffset>5391150</wp:posOffset>
          </wp:positionH>
          <wp:positionV relativeFrom="paragraph">
            <wp:posOffset>-354330</wp:posOffset>
          </wp:positionV>
          <wp:extent cx="1245235" cy="652780"/>
          <wp:effectExtent l="0" t="0" r="0" b="0"/>
          <wp:wrapTight wrapText="bothSides">
            <wp:wrapPolygon edited="0">
              <wp:start x="0" y="0"/>
              <wp:lineTo x="0" y="20802"/>
              <wp:lineTo x="21148" y="20802"/>
              <wp:lineTo x="21148" y="0"/>
              <wp:lineTo x="0" y="0"/>
            </wp:wrapPolygon>
          </wp:wrapTight>
          <wp:docPr id="5" name="Picture 4">
            <a:extLst xmlns:a="http://schemas.openxmlformats.org/drawingml/2006/main">
              <a:ext uri="{FF2B5EF4-FFF2-40B4-BE49-F238E27FC236}">
                <a16:creationId xmlns:a16="http://schemas.microsoft.com/office/drawing/2014/main" id="{798750D0-AFAE-4EAC-BE97-C328C6AE6EDD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>
                    <a:extLst>
                      <a:ext uri="{FF2B5EF4-FFF2-40B4-BE49-F238E27FC236}">
                        <a16:creationId xmlns:a16="http://schemas.microsoft.com/office/drawing/2014/main" id="{798750D0-AFAE-4EAC-BE97-C328C6AE6EDD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5235" cy="6527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897421"/>
    <w:multiLevelType w:val="hybridMultilevel"/>
    <w:tmpl w:val="10C0DF64"/>
    <w:lvl w:ilvl="0" w:tplc="50B20C24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4E1ED9"/>
    <w:multiLevelType w:val="hybridMultilevel"/>
    <w:tmpl w:val="208AA470"/>
    <w:lvl w:ilvl="0" w:tplc="50B20C24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W0NDIwNrY0NjRU0lEKTi0uzszPAykwrAUAbPeudywAAAA="/>
  </w:docVars>
  <w:rsids>
    <w:rsidRoot w:val="00EE68BB"/>
    <w:rsid w:val="00017831"/>
    <w:rsid w:val="00020E44"/>
    <w:rsid w:val="00037BB3"/>
    <w:rsid w:val="000B7DDA"/>
    <w:rsid w:val="001518B0"/>
    <w:rsid w:val="002C2AC4"/>
    <w:rsid w:val="002E0906"/>
    <w:rsid w:val="003E6BE3"/>
    <w:rsid w:val="003F3EB5"/>
    <w:rsid w:val="0040530A"/>
    <w:rsid w:val="00415B42"/>
    <w:rsid w:val="00452CF5"/>
    <w:rsid w:val="004F28FB"/>
    <w:rsid w:val="00551722"/>
    <w:rsid w:val="005923B2"/>
    <w:rsid w:val="005A0C29"/>
    <w:rsid w:val="0064773C"/>
    <w:rsid w:val="007B1F0D"/>
    <w:rsid w:val="00816EE4"/>
    <w:rsid w:val="008257F8"/>
    <w:rsid w:val="008F1A29"/>
    <w:rsid w:val="00983FB6"/>
    <w:rsid w:val="009C1C2B"/>
    <w:rsid w:val="00A002D3"/>
    <w:rsid w:val="00AF349B"/>
    <w:rsid w:val="00B26E21"/>
    <w:rsid w:val="00B76BA8"/>
    <w:rsid w:val="00D26A11"/>
    <w:rsid w:val="00D3606D"/>
    <w:rsid w:val="00D7100B"/>
    <w:rsid w:val="00D865A9"/>
    <w:rsid w:val="00DF2242"/>
    <w:rsid w:val="00E40929"/>
    <w:rsid w:val="00EE68BB"/>
    <w:rsid w:val="00EE77B7"/>
    <w:rsid w:val="00F2458C"/>
    <w:rsid w:val="00F855A4"/>
    <w:rsid w:val="00FD6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4B7A7B"/>
  <w15:docId w15:val="{E7CBC59F-252C-4243-980E-CBE976CBC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26A1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759E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Arial Unicode MS" w:cs="Arial Unicode MS"/>
      <w:color w:val="000000"/>
      <w:sz w:val="24"/>
      <w:szCs w:val="24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Header">
    <w:name w:val="header"/>
    <w:basedOn w:val="Normal"/>
    <w:link w:val="HeaderChar"/>
    <w:uiPriority w:val="99"/>
    <w:unhideWhenUsed/>
    <w:rsid w:val="00EE77B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77B7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E77B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77B7"/>
    <w:rPr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5A0C29"/>
    <w:rPr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6477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4773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GB"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D26A1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26A11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D26A11"/>
    <w:rPr>
      <w:rFonts w:asciiTheme="majorHAnsi" w:eastAsiaTheme="majorEastAsia" w:hAnsiTheme="majorHAnsi" w:cstheme="majorBidi"/>
      <w:color w:val="2F759E" w:themeColor="accent1" w:themeShade="BF"/>
      <w:sz w:val="32"/>
      <w:szCs w:val="32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037BB3"/>
    <w:pPr>
      <w:spacing w:after="200"/>
    </w:pPr>
    <w:rPr>
      <w:i/>
      <w:iCs/>
      <w:color w:val="404040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38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15000"/>
          </a:lnSpc>
          <a:spcBef>
            <a:spcPts val="100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>
              <a:solidFill>
                <a:srgbClr val="000000"/>
              </a:solidFill>
            </a:uFill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138D0A-A39F-4599-9D72-4E4BB1A54B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folk Educational Services</Company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le, Elaine</dc:creator>
  <cp:lastModifiedBy>Sally Betts</cp:lastModifiedBy>
  <cp:revision>6</cp:revision>
  <cp:lastPrinted>2016-12-21T08:37:00Z</cp:lastPrinted>
  <dcterms:created xsi:type="dcterms:W3CDTF">2020-10-08T10:29:00Z</dcterms:created>
  <dcterms:modified xsi:type="dcterms:W3CDTF">2020-10-08T16:37:00Z</dcterms:modified>
</cp:coreProperties>
</file>